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5BDF2" w14:textId="77777777" w:rsidR="007362E6" w:rsidRPr="001856FB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16A5BDF3" w14:textId="32BF8FDB" w:rsidR="007362E6" w:rsidRPr="001856FB" w:rsidRDefault="00185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16A5BDF4" w14:textId="77777777" w:rsidR="007362E6" w:rsidRPr="001856FB" w:rsidRDefault="007362E6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16A5BDF5" w14:textId="77777777" w:rsidR="007362E6" w:rsidRPr="001856FB" w:rsidRDefault="007362E6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16A5BDF6" w14:textId="77777777" w:rsidR="007362E6" w:rsidRPr="001856FB" w:rsidRDefault="00D432C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1856FB">
        <w:rPr>
          <w:rFonts w:eastAsia="Arial"/>
          <w:lang w:eastAsia="en-US" w:bidi="en-US"/>
        </w:rPr>
        <w:t>Contact Name</w:t>
      </w:r>
    </w:p>
    <w:p w14:paraId="16A5BDF7" w14:textId="77777777" w:rsidR="007362E6" w:rsidRP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856FB">
        <w:rPr>
          <w:rFonts w:eastAsia="Arial"/>
          <w:lang w:eastAsia="en-US" w:bidi="en-US"/>
        </w:rPr>
        <w:t>Address</w:t>
      </w:r>
    </w:p>
    <w:p w14:paraId="16A5BDF8" w14:textId="77777777" w:rsidR="007362E6" w:rsidRPr="001856FB" w:rsidRDefault="00D432C3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1856FB">
        <w:rPr>
          <w:rFonts w:eastAsia="Arial"/>
          <w:lang w:eastAsia="en-US" w:bidi="en-US"/>
        </w:rPr>
        <w:t>Address2</w:t>
      </w:r>
      <w:r w:rsidRPr="001856FB">
        <w:rPr>
          <w:rFonts w:eastAsia="Arial"/>
          <w:lang w:eastAsia="en-US" w:bidi="en-US"/>
        </w:rPr>
        <w:tab/>
      </w:r>
    </w:p>
    <w:p w14:paraId="38743334" w14:textId="77777777" w:rsid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856FB">
        <w:rPr>
          <w:rFonts w:eastAsia="Arial"/>
          <w:lang w:eastAsia="en-US" w:bidi="en-US"/>
        </w:rPr>
        <w:t xml:space="preserve">City, </w:t>
      </w:r>
    </w:p>
    <w:p w14:paraId="16A5BDF9" w14:textId="79FEA105" w:rsidR="007362E6" w:rsidRP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856FB">
        <w:rPr>
          <w:rFonts w:eastAsia="Arial"/>
          <w:lang w:eastAsia="en-US" w:bidi="en-US"/>
        </w:rPr>
        <w:t>State/Province</w:t>
      </w:r>
    </w:p>
    <w:p w14:paraId="16A5BDFA" w14:textId="77777777" w:rsidR="007362E6" w:rsidRP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856FB">
        <w:rPr>
          <w:rFonts w:eastAsia="Arial"/>
          <w:lang w:eastAsia="en-US" w:bidi="en-US"/>
        </w:rPr>
        <w:t>Zip/Postal Code</w:t>
      </w:r>
    </w:p>
    <w:p w14:paraId="16A5BDFB" w14:textId="77777777" w:rsidR="007362E6" w:rsidRPr="001856FB" w:rsidRDefault="007362E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16A5BDFC" w14:textId="77777777" w:rsidR="007362E6" w:rsidRPr="001856FB" w:rsidRDefault="007362E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16A5BDFD" w14:textId="77777777" w:rsidR="007362E6" w:rsidRPr="001856FB" w:rsidRDefault="007362E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16A5BDFE" w14:textId="351AD7D1" w:rsidR="007362E6" w:rsidRPr="0032233D" w:rsidRDefault="001856F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D432C3" w:rsidRPr="001856FB">
        <w:rPr>
          <w:rFonts w:eastAsia="Arial"/>
          <w:b/>
          <w:color w:val="000000"/>
          <w:lang w:eastAsia="en-US" w:bidi="en-US"/>
        </w:rPr>
        <w:t xml:space="preserve">: </w:t>
      </w:r>
      <w:r w:rsidR="001D5F1E">
        <w:rPr>
          <w:rFonts w:eastAsia="Arial"/>
          <w:b/>
          <w:noProof/>
          <w:lang w:eastAsia="en-US" w:bidi="en-US"/>
        </w:rPr>
        <w:t>Apology for Late PAyment</w:t>
      </w:r>
    </w:p>
    <w:p w14:paraId="16A5BDFF" w14:textId="77777777" w:rsidR="007362E6" w:rsidRPr="0032233D" w:rsidRDefault="007362E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16A5BE00" w14:textId="77777777" w:rsidR="007362E6" w:rsidRPr="0032233D" w:rsidRDefault="007362E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16A5BE01" w14:textId="3982EA43" w:rsidR="007362E6" w:rsidRPr="0032233D" w:rsidRDefault="00D432C3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32233D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Dear [CONTACT],</w:t>
      </w:r>
    </w:p>
    <w:p w14:paraId="16A5BE02" w14:textId="04A106E6" w:rsidR="007362E6" w:rsidRPr="0032233D" w:rsidRDefault="007362E6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5BE20882" w14:textId="7A97D034" w:rsidR="00754725" w:rsidRPr="0032233D" w:rsidRDefault="001D5F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 apologize in advance but</w:t>
      </w:r>
      <w:r w:rsidR="00D432C3"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CC26E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I had completely forgotten about </w:t>
      </w:r>
      <w:r w:rsidR="00D432C3"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his obligation.</w:t>
      </w:r>
    </w:p>
    <w:p w14:paraId="16A5BE03" w14:textId="32D6E560" w:rsidR="007362E6" w:rsidRPr="001856FB" w:rsidRDefault="00D432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32233D">
        <w:rPr>
          <w:rFonts w:eastAsia="Arial"/>
          <w:noProof/>
          <w:lang w:eastAsia="en-US" w:bidi="en-US"/>
        </w:rPr>
        <w:br/>
      </w:r>
      <w:r w:rsidR="00CC26E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So it follows that </w:t>
      </w:r>
      <w:r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here is </w:t>
      </w:r>
      <w:r w:rsidR="00CC26E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bsolutely </w:t>
      </w:r>
      <w:r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no excuse for this and I extend my sincerest apologies along with the attached</w:t>
      </w:r>
      <w:r w:rsidR="00754725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Pr="001856FB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che</w:t>
      </w:r>
      <w:r w:rsidR="00754725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que</w:t>
      </w:r>
      <w:r w:rsidRPr="001856FB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.</w:t>
      </w:r>
      <w:r w:rsidRPr="001856FB">
        <w:rPr>
          <w:rFonts w:eastAsia="Arial"/>
          <w:lang w:eastAsia="en-US" w:bidi="en-US"/>
        </w:rPr>
        <w:br/>
      </w:r>
      <w:r w:rsidRPr="001856FB">
        <w:rPr>
          <w:rFonts w:eastAsia="Arial"/>
          <w:lang w:eastAsia="en-US" w:bidi="en-US"/>
        </w:rPr>
        <w:br/>
      </w:r>
      <w:r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Please accept our warmest regards and sincerest </w:t>
      </w:r>
      <w:r w:rsidR="00CC26E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pologies. We </w:t>
      </w:r>
      <w:r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hope that all is well</w:t>
      </w:r>
      <w:r w:rsidR="00CC26E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 and w</w:t>
      </w:r>
      <w:r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e look forward to meeting </w:t>
      </w:r>
      <w:r w:rsidR="00CC26E0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with </w:t>
      </w:r>
      <w:r w:rsidRPr="0032233D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you in the near future.</w:t>
      </w:r>
      <w:r w:rsidRPr="00B63C02">
        <w:rPr>
          <w:rFonts w:eastAsia="Arial"/>
          <w:noProof/>
          <w:lang w:eastAsia="en-US" w:bidi="en-US"/>
        </w:rPr>
        <w:br/>
      </w:r>
      <w:r w:rsidRPr="00B63C02">
        <w:rPr>
          <w:rFonts w:eastAsia="Arial"/>
          <w:noProof/>
          <w:lang w:eastAsia="en-US" w:bidi="en-US"/>
        </w:rPr>
        <w:br/>
      </w:r>
      <w:r w:rsidR="00B63C02" w:rsidRPr="00B63C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</w:t>
      </w:r>
      <w:r w:rsidR="00B63C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nce a</w:t>
      </w:r>
      <w:r w:rsidRPr="00B63C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gain, thank you </w:t>
      </w:r>
      <w:r w:rsidR="00D12F7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for </w:t>
      </w:r>
      <w:r w:rsidR="00D12F7B" w:rsidRPr="00422F7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your</w:t>
      </w:r>
      <w:r w:rsidR="00D12F7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tolerance</w:t>
      </w:r>
      <w:r w:rsidR="00422F7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in this regard</w:t>
      </w:r>
      <w:r w:rsidRPr="00B63C0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.</w:t>
      </w:r>
    </w:p>
    <w:p w14:paraId="16A5BE04" w14:textId="77777777" w:rsidR="007362E6" w:rsidRPr="001856FB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16A5BE05" w14:textId="16114FEE" w:rsidR="007362E6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313421B9" w14:textId="37FE7BE4" w:rsidR="007577C5" w:rsidRDefault="007577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38E3B0D2" w14:textId="77777777" w:rsidR="007577C5" w:rsidRPr="001856FB" w:rsidRDefault="007577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16A5BE06" w14:textId="6D2A2381" w:rsidR="007362E6" w:rsidRPr="001856FB" w:rsidRDefault="007547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D432C3" w:rsidRPr="001856FB">
        <w:rPr>
          <w:rFonts w:eastAsia="Arial"/>
          <w:lang w:eastAsia="en-US" w:bidi="en-US"/>
        </w:rPr>
        <w:t>,</w:t>
      </w:r>
    </w:p>
    <w:p w14:paraId="16A5BE07" w14:textId="77777777" w:rsidR="007362E6" w:rsidRPr="001856FB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A5BE08" w14:textId="77777777" w:rsidR="007362E6" w:rsidRPr="001856FB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A5BE09" w14:textId="77777777" w:rsidR="007362E6" w:rsidRPr="001856FB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A5BE0A" w14:textId="12033DB6" w:rsidR="007362E6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163254B" w14:textId="739A6E3B" w:rsidR="007577C5" w:rsidRDefault="007577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83D249" w14:textId="0A26EFF2" w:rsidR="007577C5" w:rsidRDefault="007577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CFDDF3" w14:textId="77777777" w:rsidR="007577C5" w:rsidRPr="001856FB" w:rsidRDefault="007577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A5BE0B" w14:textId="77777777" w:rsidR="007362E6" w:rsidRP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856FB">
        <w:rPr>
          <w:rFonts w:eastAsia="Arial"/>
          <w:lang w:eastAsia="en-US" w:bidi="en-US"/>
        </w:rPr>
        <w:t>[YOUR NAME]</w:t>
      </w:r>
    </w:p>
    <w:p w14:paraId="16A5BE0C" w14:textId="77777777" w:rsidR="007362E6" w:rsidRP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1856FB">
        <w:rPr>
          <w:rFonts w:eastAsia="Arial"/>
          <w:color w:val="000000"/>
          <w:lang w:eastAsia="en-US" w:bidi="en-US"/>
        </w:rPr>
        <w:t>[YOUR TITLE]</w:t>
      </w:r>
    </w:p>
    <w:p w14:paraId="16A5BE0D" w14:textId="77777777" w:rsidR="007362E6" w:rsidRP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1856FB">
        <w:rPr>
          <w:rFonts w:eastAsia="Arial"/>
          <w:color w:val="000000"/>
          <w:lang w:eastAsia="en-US" w:bidi="en-US"/>
        </w:rPr>
        <w:t>[YOUR PHONE NUMBER]</w:t>
      </w:r>
    </w:p>
    <w:p w14:paraId="16A5BE0E" w14:textId="77777777" w:rsidR="007362E6" w:rsidRPr="001856FB" w:rsidRDefault="00D432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1856FB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16A5BE0F" w14:textId="77777777" w:rsidR="007362E6" w:rsidRPr="001856FB" w:rsidRDefault="007362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7362E6" w:rsidRPr="001856FB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6FBA1" w14:textId="77777777" w:rsidR="00E05C95" w:rsidRDefault="00E05C95">
      <w:r>
        <w:separator/>
      </w:r>
    </w:p>
  </w:endnote>
  <w:endnote w:type="continuationSeparator" w:id="0">
    <w:p w14:paraId="155D79CB" w14:textId="77777777" w:rsidR="00E05C95" w:rsidRDefault="00E05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5BE11" w14:textId="77777777" w:rsidR="007362E6" w:rsidRDefault="00D432C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6A5BE12" w14:textId="77777777" w:rsidR="007362E6" w:rsidRDefault="00D432C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6A5BE13" w14:textId="77777777" w:rsidR="007362E6" w:rsidRDefault="00D432C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6A5BE14" w14:textId="77777777" w:rsidR="007362E6" w:rsidRDefault="00CB1CC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D432C3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E132E" w14:textId="77777777" w:rsidR="00E05C95" w:rsidRDefault="00E05C95">
      <w:r>
        <w:separator/>
      </w:r>
    </w:p>
  </w:footnote>
  <w:footnote w:type="continuationSeparator" w:id="0">
    <w:p w14:paraId="2E65CF17" w14:textId="77777777" w:rsidR="00E05C95" w:rsidRDefault="00E05C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5BE10" w14:textId="77777777" w:rsidR="007362E6" w:rsidRDefault="007362E6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7A0MDE1M7Y0NDZQ0lEKTi0uzszPAykwqQUAzqMX6iwAAAA="/>
    <w:docVar w:name="Description" w:val="Need to apologise for a late payment? Do you require an accompanying letter? Try this template. See other finance and accounting templates here https://www.templateguru.co.za/templates/finance-accounting/"/>
    <w:docVar w:name="Excerpt" w:val="RE: APOLOGY FOR LATE PAYMENT     Dear [CONTACT NAME],_x000a__x000a__x000a_Your letter arrived a few days ago, and I must confess that this obligation had completely slipped my mind._x000a_"/>
    <w:docVar w:name="Tags" w:val="friendly apology for late payment, payments to creditors, business documents, entrepreneurship, entrepreneur, friendly apology for late payment template, friendly apology for late payment example "/>
  </w:docVars>
  <w:rsids>
    <w:rsidRoot w:val="007362E6"/>
    <w:rsid w:val="00082104"/>
    <w:rsid w:val="001856FB"/>
    <w:rsid w:val="001D5F1E"/>
    <w:rsid w:val="0032233D"/>
    <w:rsid w:val="00422F7C"/>
    <w:rsid w:val="00525B54"/>
    <w:rsid w:val="005E11A5"/>
    <w:rsid w:val="006F0516"/>
    <w:rsid w:val="007362E6"/>
    <w:rsid w:val="00754725"/>
    <w:rsid w:val="007577C5"/>
    <w:rsid w:val="00916A77"/>
    <w:rsid w:val="00B539E7"/>
    <w:rsid w:val="00B63C02"/>
    <w:rsid w:val="00B7636F"/>
    <w:rsid w:val="00C42540"/>
    <w:rsid w:val="00CB1CC0"/>
    <w:rsid w:val="00CC26E0"/>
    <w:rsid w:val="00D12F7B"/>
    <w:rsid w:val="00D432C3"/>
    <w:rsid w:val="00E05C95"/>
    <w:rsid w:val="00EC2D45"/>
    <w:rsid w:val="00EE7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5BD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15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9-08-15T14:32:00Z</dcterms:created>
  <dcterms:modified xsi:type="dcterms:W3CDTF">2019-10-21T19:07:00Z</dcterms:modified>
  <cp:category/>
</cp:coreProperties>
</file>